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A33F25" w14:textId="77777777" w:rsidR="003462C6" w:rsidRDefault="0028415E" w:rsidP="007B4E4C">
      <w:pPr>
        <w:pStyle w:val="Title"/>
      </w:pPr>
      <w:bookmarkStart w:id="0" w:name="fyp---automated-data-collecting-system-f"/>
      <w:r>
        <w:t>FYP - Automated Data Collecting System for Environment Using UAVs and Smartphones</w:t>
      </w:r>
    </w:p>
    <w:p w14:paraId="59BA4BA7" w14:textId="77777777" w:rsidR="0028415E" w:rsidRDefault="0028415E" w:rsidP="0028415E">
      <w:pPr>
        <w:pStyle w:val="Title"/>
      </w:pPr>
      <w:r>
        <w:rPr>
          <w:rFonts w:hint="eastAsia"/>
        </w:rPr>
        <w:t>U</w:t>
      </w:r>
      <w:r>
        <w:t>ser Guide</w:t>
      </w:r>
    </w:p>
    <w:p w14:paraId="5AF51E02" w14:textId="77777777" w:rsidR="0028415E" w:rsidRDefault="0028415E" w:rsidP="0028415E">
      <w:pPr>
        <w:rPr>
          <w:rFonts w:asciiTheme="majorHAnsi" w:eastAsiaTheme="majorEastAsia" w:hAnsiTheme="majorHAnsi" w:cstheme="majorBidi"/>
          <w:color w:val="345A8A" w:themeColor="accent1" w:themeShade="B5"/>
          <w:sz w:val="36"/>
          <w:szCs w:val="36"/>
        </w:rPr>
      </w:pPr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id w:val="83865747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1DCE5D5" w14:textId="33492ADE" w:rsidR="007E7B0D" w:rsidRDefault="007E7B0D">
          <w:pPr>
            <w:pStyle w:val="TOCHeading"/>
          </w:pPr>
          <w:r>
            <w:t>Table of Contents</w:t>
          </w:r>
        </w:p>
        <w:p w14:paraId="4F7F30F0" w14:textId="2A27034F" w:rsidR="00120DAE" w:rsidRDefault="007E7B0D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40660986" w:history="1">
            <w:r w:rsidR="00120DAE" w:rsidRPr="00395646">
              <w:rPr>
                <w:rStyle w:val="Hyperlink"/>
                <w:noProof/>
              </w:rPr>
              <w:t>How to run the system</w:t>
            </w:r>
            <w:r w:rsidR="00120DAE">
              <w:rPr>
                <w:noProof/>
                <w:webHidden/>
              </w:rPr>
              <w:tab/>
            </w:r>
            <w:r w:rsidR="00120DAE">
              <w:rPr>
                <w:noProof/>
                <w:webHidden/>
              </w:rPr>
              <w:fldChar w:fldCharType="begin"/>
            </w:r>
            <w:r w:rsidR="00120DAE">
              <w:rPr>
                <w:noProof/>
                <w:webHidden/>
              </w:rPr>
              <w:instrText xml:space="preserve"> PAGEREF _Toc40660986 \h </w:instrText>
            </w:r>
            <w:r w:rsidR="00120DAE">
              <w:rPr>
                <w:noProof/>
                <w:webHidden/>
              </w:rPr>
            </w:r>
            <w:r w:rsidR="00120DAE">
              <w:rPr>
                <w:noProof/>
                <w:webHidden/>
              </w:rPr>
              <w:fldChar w:fldCharType="separate"/>
            </w:r>
            <w:r w:rsidR="00120DAE">
              <w:rPr>
                <w:noProof/>
                <w:webHidden/>
              </w:rPr>
              <w:t>3</w:t>
            </w:r>
            <w:r w:rsidR="00120DAE">
              <w:rPr>
                <w:noProof/>
                <w:webHidden/>
              </w:rPr>
              <w:fldChar w:fldCharType="end"/>
            </w:r>
          </w:hyperlink>
        </w:p>
        <w:p w14:paraId="5D854E23" w14:textId="52B6D38F" w:rsidR="00120DAE" w:rsidRDefault="00120DAE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hyperlink w:anchor="_Toc40660987" w:history="1">
            <w:r w:rsidRPr="00395646">
              <w:rPr>
                <w:rStyle w:val="Hyperlink"/>
                <w:noProof/>
              </w:rPr>
              <w:t>How to sav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60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38495" w14:textId="6AC035DB" w:rsidR="00120DAE" w:rsidRDefault="00120DAE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hyperlink w:anchor="_Toc40660988" w:history="1">
            <w:r w:rsidRPr="00395646">
              <w:rPr>
                <w:rStyle w:val="Hyperlink"/>
                <w:noProof/>
              </w:rPr>
              <w:t>How to disconnect the UA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60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D2293D" w14:textId="7EBE3C3F" w:rsidR="00120DAE" w:rsidRDefault="00120DAE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hyperlink w:anchor="_Toc40660989" w:history="1">
            <w:r w:rsidRPr="00395646">
              <w:rPr>
                <w:rStyle w:val="Hyperlink"/>
                <w:noProof/>
              </w:rPr>
              <w:t>How to clear the old 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60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4CC38" w14:textId="707F9E06" w:rsidR="00120DAE" w:rsidRDefault="00120DAE">
          <w:pPr>
            <w:pStyle w:val="TOC2"/>
            <w:tabs>
              <w:tab w:val="right" w:leader="dot" w:pos="8296"/>
            </w:tabs>
            <w:rPr>
              <w:b w:val="0"/>
              <w:bCs w:val="0"/>
              <w:noProof/>
              <w:sz w:val="24"/>
              <w:szCs w:val="24"/>
              <w:lang w:val="en-HK" w:eastAsia="zh-TW"/>
            </w:rPr>
          </w:pPr>
          <w:hyperlink w:anchor="_Toc40660990" w:history="1">
            <w:r w:rsidRPr="00395646">
              <w:rPr>
                <w:rStyle w:val="Hyperlink"/>
                <w:noProof/>
              </w:rPr>
              <w:t>How to quit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660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9DFAB" w14:textId="6B9B6FFC" w:rsidR="007E7B0D" w:rsidRDefault="007E7B0D">
          <w:r>
            <w:rPr>
              <w:b/>
              <w:bCs/>
              <w:noProof/>
            </w:rPr>
            <w:fldChar w:fldCharType="end"/>
          </w:r>
        </w:p>
      </w:sdtContent>
    </w:sdt>
    <w:p w14:paraId="088D127D" w14:textId="77777777" w:rsidR="007B4E4C" w:rsidRPr="007B4E4C" w:rsidRDefault="007B4E4C" w:rsidP="00F362CF">
      <w:pPr>
        <w:pStyle w:val="Title"/>
        <w:ind w:left="720" w:hanging="720"/>
        <w:jc w:val="left"/>
      </w:pPr>
    </w:p>
    <w:p w14:paraId="34C479FD" w14:textId="77777777" w:rsidR="007E7B0D" w:rsidRDefault="007E7B0D">
      <w:pPr>
        <w:spacing w:before="0" w:after="20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how-to-run-the-system"/>
      <w:bookmarkEnd w:id="0"/>
      <w:r>
        <w:br w:type="page"/>
      </w:r>
    </w:p>
    <w:p w14:paraId="270AFE22" w14:textId="22D75EA5" w:rsidR="003462C6" w:rsidRDefault="0028415E">
      <w:pPr>
        <w:pStyle w:val="Heading2"/>
      </w:pPr>
      <w:bookmarkStart w:id="2" w:name="_Toc40660986"/>
      <w:r>
        <w:lastRenderedPageBreak/>
        <w:t>How to run the system</w:t>
      </w:r>
      <w:bookmarkEnd w:id="2"/>
    </w:p>
    <w:bookmarkEnd w:id="1"/>
    <w:p w14:paraId="6BC42515" w14:textId="52E8295C" w:rsidR="003462C6" w:rsidRDefault="0028415E">
      <w:r>
        <w:t>1. Boot the Raspberry Pi</w:t>
      </w:r>
    </w:p>
    <w:p w14:paraId="47416BFD" w14:textId="6342886F" w:rsidR="00AE23C0" w:rsidRDefault="0028415E">
      <w:r>
        <w:t xml:space="preserve">2. Connect the Wi-Fi </w:t>
      </w:r>
      <w:r w:rsidR="004F6781">
        <w:t>named “</w:t>
      </w:r>
      <w:proofErr w:type="spellStart"/>
      <w:r w:rsidR="00F16084">
        <w:t>Navio</w:t>
      </w:r>
      <w:proofErr w:type="spellEnd"/>
      <w:r w:rsidR="00F16084">
        <w:t>”</w:t>
      </w:r>
      <w:r w:rsidR="006C1FC8">
        <w:t xml:space="preserve"> </w:t>
      </w:r>
      <w:r>
        <w:t>f</w:t>
      </w:r>
      <w:r w:rsidR="00303B04">
        <w:t>r</w:t>
      </w:r>
      <w:r>
        <w:t>om your raspberry Pi AP</w:t>
      </w:r>
    </w:p>
    <w:p w14:paraId="5ECF8273" w14:textId="7ADAC1D9" w:rsidR="003462C6" w:rsidRDefault="00AE23C0">
      <w:r>
        <w:rPr>
          <w:noProof/>
        </w:rPr>
        <w:drawing>
          <wp:inline distT="0" distB="0" distL="0" distR="0" wp14:anchorId="354B975C" wp14:editId="2FFA677C">
            <wp:extent cx="1089660" cy="2416504"/>
            <wp:effectExtent l="0" t="0" r="0" b="0"/>
            <wp:docPr id="2" name="Picture 2" descr="A picture containing monitor, black, screen, remo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nnectWiFi.jpe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9660" cy="241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1B6BE" w14:textId="1DA06290" w:rsidR="00F16084" w:rsidRDefault="0028415E">
      <w:r>
        <w:t>3. run monitor.py on your laptop</w:t>
      </w:r>
    </w:p>
    <w:p w14:paraId="104A98BA" w14:textId="77777777" w:rsidR="003462C6" w:rsidRDefault="0028415E">
      <w:pPr>
        <w:pStyle w:val="SourceCode"/>
      </w:pPr>
      <w:r>
        <w:rPr>
          <w:rStyle w:val="VerbatimChar"/>
        </w:rPr>
        <w:t>python3 monitor.py</w:t>
      </w:r>
    </w:p>
    <w:p w14:paraId="18D1C880" w14:textId="1BC1B29F" w:rsidR="003462C6" w:rsidRDefault="0028415E">
      <w:r>
        <w:t>4. Press Connection in the navigation bar from the monitor APP</w:t>
      </w:r>
    </w:p>
    <w:p w14:paraId="70EE4ADC" w14:textId="1937A51F" w:rsidR="00025E97" w:rsidRDefault="00D478BC">
      <w:r>
        <w:rPr>
          <w:noProof/>
        </w:rPr>
        <w:drawing>
          <wp:inline distT="0" distB="0" distL="0" distR="0" wp14:anchorId="06C6598D" wp14:editId="3C556F14">
            <wp:extent cx="5274310" cy="3039110"/>
            <wp:effectExtent l="0" t="0" r="0" b="0"/>
            <wp:docPr id="1" name="Picture 1" descr="A picture containing monit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vigationBar_connec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D1474" w14:textId="6A79FCA7" w:rsidR="00693889" w:rsidRPr="00D60EE5" w:rsidRDefault="00A636E3" w:rsidP="00D60EE5">
      <w:r>
        <w:t>5.</w:t>
      </w:r>
      <w:r w:rsidRPr="00A636E3">
        <w:t xml:space="preserve"> </w:t>
      </w:r>
      <w:r>
        <w:t xml:space="preserve">Press the </w:t>
      </w:r>
      <w:r>
        <w:t>Connect</w:t>
      </w:r>
      <w:r>
        <w:t xml:space="preserve"> button to </w:t>
      </w:r>
      <w:r w:rsidR="00025E97">
        <w:t>make connection between the UAV and the notebook</w:t>
      </w:r>
      <w:bookmarkStart w:id="3" w:name="how-to-save-date"/>
      <w:r w:rsidR="00693889">
        <w:br w:type="page"/>
      </w:r>
    </w:p>
    <w:p w14:paraId="4305A16E" w14:textId="115DDF15" w:rsidR="003462C6" w:rsidRDefault="0028415E">
      <w:pPr>
        <w:pStyle w:val="Heading2"/>
      </w:pPr>
      <w:bookmarkStart w:id="4" w:name="_Toc40660987"/>
      <w:r>
        <w:lastRenderedPageBreak/>
        <w:t>How to save dat</w:t>
      </w:r>
      <w:r w:rsidR="006C1FC8">
        <w:t>a</w:t>
      </w:r>
      <w:bookmarkEnd w:id="4"/>
    </w:p>
    <w:bookmarkEnd w:id="3"/>
    <w:p w14:paraId="4A0EC503" w14:textId="07E40B4C" w:rsidR="003462C6" w:rsidRDefault="0028415E" w:rsidP="007E7B0D">
      <w:pPr>
        <w:ind w:left="720" w:hanging="720"/>
      </w:pPr>
      <w:r>
        <w:t xml:space="preserve">1. Press the Mission button on the </w:t>
      </w:r>
      <w:bookmarkStart w:id="5" w:name="OLE_LINK1"/>
      <w:bookmarkStart w:id="6" w:name="OLE_LINK2"/>
      <w:r>
        <w:t>Navigation bar</w:t>
      </w:r>
    </w:p>
    <w:bookmarkEnd w:id="5"/>
    <w:bookmarkEnd w:id="6"/>
    <w:p w14:paraId="57614931" w14:textId="2AE1524A" w:rsidR="00F16084" w:rsidRDefault="0065223E" w:rsidP="007E7B0D">
      <w:pPr>
        <w:ind w:left="720" w:hanging="720"/>
      </w:pPr>
      <w:r>
        <w:rPr>
          <w:noProof/>
        </w:rPr>
        <w:drawing>
          <wp:inline distT="0" distB="0" distL="0" distR="0" wp14:anchorId="211EA718" wp14:editId="30085417">
            <wp:extent cx="5274310" cy="3039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avigationBar_saveA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8EBF1" w14:textId="0E07D25A" w:rsidR="003462C6" w:rsidRDefault="0028415E">
      <w:r>
        <w:t xml:space="preserve">2. </w:t>
      </w:r>
      <w:bookmarkStart w:id="7" w:name="OLE_LINK3"/>
      <w:bookmarkStart w:id="8" w:name="OLE_LINK4"/>
      <w:bookmarkStart w:id="9" w:name="OLE_LINK5"/>
      <w:r>
        <w:t>Press the Save As button to select the path that you want to save</w:t>
      </w:r>
      <w:bookmarkEnd w:id="7"/>
      <w:bookmarkEnd w:id="8"/>
      <w:bookmarkEnd w:id="9"/>
    </w:p>
    <w:p w14:paraId="5D1D8B2E" w14:textId="0E7813F7" w:rsidR="001D6A05" w:rsidRDefault="000A3CF0">
      <w:r>
        <w:rPr>
          <w:noProof/>
        </w:rPr>
        <w:drawing>
          <wp:inline distT="0" distB="0" distL="0" distR="0" wp14:anchorId="2FA2B25D" wp14:editId="28D3012E">
            <wp:extent cx="5274310" cy="3242310"/>
            <wp:effectExtent l="0" t="0" r="0" b="0"/>
            <wp:docPr id="6" name="Picture 6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akePathDialo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04CF2" w14:textId="77777777" w:rsidR="003462C6" w:rsidRDefault="0028415E">
      <w:pPr>
        <w:pStyle w:val="Heading2"/>
      </w:pPr>
      <w:bookmarkStart w:id="10" w:name="how-to-disconnect-the-uav"/>
      <w:bookmarkStart w:id="11" w:name="_Toc40660988"/>
      <w:r>
        <w:lastRenderedPageBreak/>
        <w:t>How to disconnect the UAV</w:t>
      </w:r>
      <w:bookmarkEnd w:id="11"/>
    </w:p>
    <w:bookmarkEnd w:id="10"/>
    <w:p w14:paraId="5944DC4B" w14:textId="51BDC6D3" w:rsidR="003462C6" w:rsidRDefault="00342489" w:rsidP="00342489">
      <w:r>
        <w:t xml:space="preserve">1. </w:t>
      </w:r>
      <w:r w:rsidR="0028415E">
        <w:t>Press the Connection button on the Navigation bar</w:t>
      </w:r>
    </w:p>
    <w:p w14:paraId="7DEFF581" w14:textId="7F53521A" w:rsidR="00342489" w:rsidRDefault="004A7E41" w:rsidP="00342489">
      <w:r>
        <w:rPr>
          <w:noProof/>
        </w:rPr>
        <w:drawing>
          <wp:inline distT="0" distB="0" distL="0" distR="0" wp14:anchorId="3A81ADC6" wp14:editId="63DA588D">
            <wp:extent cx="5274310" cy="30391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avigationBar_disconnec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4172B" w14:textId="77777777" w:rsidR="003462C6" w:rsidRDefault="0028415E">
      <w:r>
        <w:t>2. Press the Disconnect button to disconnect the UAV</w:t>
      </w:r>
    </w:p>
    <w:p w14:paraId="1AB99202" w14:textId="77777777" w:rsidR="003462C6" w:rsidRDefault="0028415E">
      <w:pPr>
        <w:pStyle w:val="Heading2"/>
      </w:pPr>
      <w:bookmarkStart w:id="12" w:name="how-to-clear-the-old-mission"/>
      <w:bookmarkStart w:id="13" w:name="_Toc40660989"/>
      <w:r>
        <w:t>How to clear the old mission</w:t>
      </w:r>
      <w:bookmarkEnd w:id="13"/>
    </w:p>
    <w:bookmarkEnd w:id="12"/>
    <w:p w14:paraId="5C2311D8" w14:textId="3BDC2B03" w:rsidR="003462C6" w:rsidRDefault="00761421" w:rsidP="00761421">
      <w:r>
        <w:t xml:space="preserve">1. </w:t>
      </w:r>
      <w:r w:rsidR="0028415E">
        <w:t>Press the Mission button on the Navigation bar</w:t>
      </w:r>
    </w:p>
    <w:p w14:paraId="0B16F499" w14:textId="7C389874" w:rsidR="00761421" w:rsidRDefault="00342489" w:rsidP="00761421">
      <w:r>
        <w:rPr>
          <w:noProof/>
        </w:rPr>
        <w:drawing>
          <wp:inline distT="0" distB="0" distL="0" distR="0" wp14:anchorId="223D9BEB" wp14:editId="3DC09394">
            <wp:extent cx="5274310" cy="30391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vigationBar_saveA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0715F" w14:textId="77777777" w:rsidR="003462C6" w:rsidRDefault="0028415E">
      <w:r>
        <w:lastRenderedPageBreak/>
        <w:t xml:space="preserve">2. Press the New Mission button to start a </w:t>
      </w:r>
      <w:proofErr w:type="gramStart"/>
      <w:r>
        <w:t>new missions</w:t>
      </w:r>
      <w:proofErr w:type="gramEnd"/>
    </w:p>
    <w:p w14:paraId="1CBA248D" w14:textId="77777777" w:rsidR="003462C6" w:rsidRDefault="0028415E">
      <w:pPr>
        <w:pStyle w:val="SourceCode"/>
      </w:pPr>
      <w:r>
        <w:rPr>
          <w:rStyle w:val="VerbatimChar"/>
        </w:rPr>
        <w:t>It will clear all the data from previous mission, please save before you start a new mission.</w:t>
      </w:r>
    </w:p>
    <w:p w14:paraId="2C19034D" w14:textId="77777777" w:rsidR="003462C6" w:rsidRDefault="0028415E">
      <w:r>
        <w:rPr>
          <w:noProof/>
        </w:rPr>
        <w:drawing>
          <wp:inline distT="0" distB="0" distL="0" distR="0" wp14:anchorId="787B231F" wp14:editId="065EDC3E">
            <wp:extent cx="5624191" cy="3241007"/>
            <wp:effectExtent l="0" t="0" r="0" b="0"/>
            <wp:docPr id="4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Ethan7102/FYP/raw/master/FYP_document/Final%20Report/rec/readme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3365" cy="32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05ECA" w14:textId="77777777" w:rsidR="003462C6" w:rsidRDefault="0028415E">
      <w:pPr>
        <w:pStyle w:val="Heading2"/>
      </w:pPr>
      <w:bookmarkStart w:id="14" w:name="how-to-quit-the-application"/>
      <w:bookmarkStart w:id="15" w:name="_Toc40660990"/>
      <w:r>
        <w:t>How to quit the application</w:t>
      </w:r>
      <w:bookmarkEnd w:id="15"/>
    </w:p>
    <w:bookmarkEnd w:id="14"/>
    <w:p w14:paraId="61613F9A" w14:textId="4B900987" w:rsidR="003462C6" w:rsidRDefault="00373669" w:rsidP="00373669">
      <w:r>
        <w:t xml:space="preserve">1. </w:t>
      </w:r>
      <w:r w:rsidR="0028415E">
        <w:t>Press the Mission button on the Navigation bar</w:t>
      </w:r>
    </w:p>
    <w:p w14:paraId="2EA07C71" w14:textId="0E983D94" w:rsidR="00373669" w:rsidRDefault="006C6CF4" w:rsidP="00373669">
      <w:r>
        <w:rPr>
          <w:noProof/>
        </w:rPr>
        <w:drawing>
          <wp:inline distT="0" distB="0" distL="0" distR="0" wp14:anchorId="017F0454" wp14:editId="72362A4A">
            <wp:extent cx="5274310" cy="30391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avigationBar_saveA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1D713" w14:textId="77777777" w:rsidR="003462C6" w:rsidRDefault="0028415E">
      <w:r>
        <w:lastRenderedPageBreak/>
        <w:t>2. Press the quit button</w:t>
      </w:r>
    </w:p>
    <w:p w14:paraId="0F34F5D5" w14:textId="77777777" w:rsidR="003462C6" w:rsidRDefault="003462C6">
      <w:pPr>
        <w:pStyle w:val="Heading2"/>
      </w:pPr>
      <w:bookmarkStart w:id="16" w:name="acknowledgments"/>
      <w:bookmarkEnd w:id="16"/>
    </w:p>
    <w:sectPr w:rsidR="003462C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541F58"/>
    <w:multiLevelType w:val="multilevel"/>
    <w:tmpl w:val="B0948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6F52EF"/>
    <w:multiLevelType w:val="hybridMultilevel"/>
    <w:tmpl w:val="A21444D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E7413F"/>
    <w:multiLevelType w:val="hybridMultilevel"/>
    <w:tmpl w:val="76367E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799D11"/>
    <w:multiLevelType w:val="multilevel"/>
    <w:tmpl w:val="AD3E8F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B7638AB"/>
    <w:multiLevelType w:val="hybridMultilevel"/>
    <w:tmpl w:val="429480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1"/>
  </w:num>
  <w:num w:numId="7">
    <w:abstractNumId w:val="2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E97"/>
    <w:rsid w:val="000A3CF0"/>
    <w:rsid w:val="00120DAE"/>
    <w:rsid w:val="001D6A05"/>
    <w:rsid w:val="002031FA"/>
    <w:rsid w:val="0028415E"/>
    <w:rsid w:val="00303B04"/>
    <w:rsid w:val="003362C3"/>
    <w:rsid w:val="00342489"/>
    <w:rsid w:val="003462C6"/>
    <w:rsid w:val="00373669"/>
    <w:rsid w:val="004A7E41"/>
    <w:rsid w:val="004E29B3"/>
    <w:rsid w:val="004F6781"/>
    <w:rsid w:val="005555DC"/>
    <w:rsid w:val="00590D07"/>
    <w:rsid w:val="00633C6A"/>
    <w:rsid w:val="0065223E"/>
    <w:rsid w:val="00693889"/>
    <w:rsid w:val="006C1FC8"/>
    <w:rsid w:val="006C6CF4"/>
    <w:rsid w:val="00761421"/>
    <w:rsid w:val="00784D58"/>
    <w:rsid w:val="007B4E4C"/>
    <w:rsid w:val="007E7B0D"/>
    <w:rsid w:val="008D6863"/>
    <w:rsid w:val="008F0F27"/>
    <w:rsid w:val="00966811"/>
    <w:rsid w:val="009A3353"/>
    <w:rsid w:val="00A636E3"/>
    <w:rsid w:val="00AE23C0"/>
    <w:rsid w:val="00B2123E"/>
    <w:rsid w:val="00B74443"/>
    <w:rsid w:val="00B86B75"/>
    <w:rsid w:val="00BC48D5"/>
    <w:rsid w:val="00C36279"/>
    <w:rsid w:val="00C66E1D"/>
    <w:rsid w:val="00D478BC"/>
    <w:rsid w:val="00D60EE5"/>
    <w:rsid w:val="00E315A3"/>
    <w:rsid w:val="00EB5B2A"/>
    <w:rsid w:val="00ED0A77"/>
    <w:rsid w:val="00F16084"/>
    <w:rsid w:val="00F362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541BE"/>
  <w15:docId w15:val="{AEB16605-24E1-0B49-ADEE-52A80F13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C66E1D"/>
    <w:pPr>
      <w:spacing w:line="276" w:lineRule="auto"/>
      <w:outlineLvl w:val="9"/>
    </w:pPr>
    <w:rPr>
      <w:color w:val="365F91" w:themeColor="accent1" w:themeShade="BF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C66E1D"/>
    <w:pPr>
      <w:spacing w:before="120" w:after="0"/>
      <w:ind w:left="240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66E1D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semiHidden/>
    <w:unhideWhenUsed/>
    <w:rsid w:val="00C66E1D"/>
    <w:pPr>
      <w:spacing w:before="120" w:after="0"/>
    </w:pPr>
    <w:rPr>
      <w:b/>
      <w:bCs/>
      <w:i/>
      <w:iCs/>
    </w:rPr>
  </w:style>
  <w:style w:type="paragraph" w:styleId="TOC3">
    <w:name w:val="toc 3"/>
    <w:basedOn w:val="Normal"/>
    <w:next w:val="Normal"/>
    <w:autoRedefine/>
    <w:semiHidden/>
    <w:unhideWhenUsed/>
    <w:rsid w:val="00C66E1D"/>
    <w:pPr>
      <w:spacing w:before="0"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C66E1D"/>
    <w:pPr>
      <w:spacing w:before="0"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C66E1D"/>
    <w:pPr>
      <w:spacing w:before="0"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C66E1D"/>
    <w:pPr>
      <w:spacing w:before="0"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C66E1D"/>
    <w:pPr>
      <w:spacing w:before="0"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C66E1D"/>
    <w:pPr>
      <w:spacing w:before="0"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C66E1D"/>
    <w:pPr>
      <w:spacing w:before="0" w:after="0"/>
      <w:ind w:left="1920"/>
    </w:pPr>
    <w:rPr>
      <w:sz w:val="20"/>
      <w:szCs w:val="20"/>
    </w:rPr>
  </w:style>
  <w:style w:type="paragraph" w:styleId="ListParagraph">
    <w:name w:val="List Paragraph"/>
    <w:basedOn w:val="Normal"/>
    <w:rsid w:val="00F160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272C30-4E7A-454D-80B6-97087D74BA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7</Pages>
  <Words>225</Words>
  <Characters>1283</Characters>
  <Application>Microsoft Office Word</Application>
  <DocSecurity>0</DocSecurity>
  <Lines>10</Lines>
  <Paragraphs>3</Paragraphs>
  <ScaleCrop>false</ScaleCrop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 Wang Siu</dc:creator>
  <cp:lastModifiedBy>WONG Ming Yuen</cp:lastModifiedBy>
  <cp:revision>36</cp:revision>
  <dcterms:created xsi:type="dcterms:W3CDTF">2020-05-17T17:11:00Z</dcterms:created>
  <dcterms:modified xsi:type="dcterms:W3CDTF">2020-05-17T18:22:00Z</dcterms:modified>
</cp:coreProperties>
</file>